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E5611" w14:textId="77777777" w:rsidR="00AD4731" w:rsidRPr="003003E6" w:rsidRDefault="00AD4731" w:rsidP="00300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3003E6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Assignment 4</w:t>
      </w:r>
    </w:p>
    <w:p w14:paraId="3D089F98" w14:textId="77777777" w:rsidR="00AD4731" w:rsidRPr="00AD4731" w:rsidRDefault="00AD4731" w:rsidP="000F26B3">
      <w:pPr>
        <w:spacing w:after="0" w:line="240" w:lineRule="auto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  <w:u w:val="single"/>
        </w:rPr>
      </w:pPr>
    </w:p>
    <w:p w14:paraId="0EDF66C2" w14:textId="77777777" w:rsidR="000F26B3" w:rsidRPr="000F26B3" w:rsidRDefault="00A26D7F" w:rsidP="000F26B3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DB4D43"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1</w:t>
      </w:r>
      <w:r w:rsidR="00E50596"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0</w:t>
      </w:r>
      <w:r w:rsidRPr="000F26B3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Pr="000F26B3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 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Trace the execution of the call </w:t>
      </w:r>
      <w:r w:rsidR="000F26B3" w:rsidRPr="000F26B3">
        <w:rPr>
          <w:rFonts w:ascii="Courier New" w:eastAsia="Times New Roman" w:hAnsi="Courier New" w:cs="Courier New"/>
          <w:color w:val="000000"/>
        </w:rPr>
        <w:t>mystery(4)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 for the following recursive function</w:t>
      </w:r>
      <w:r w:rsid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  <w:r w:rsidR="000F26B3" w:rsidRPr="000F26B3">
        <w:rPr>
          <w:rFonts w:asciiTheme="majorHAnsi" w:eastAsia="Times New Roman" w:hAnsiTheme="majorHAnsi" w:cs="Times New Roman"/>
          <w:color w:val="000000"/>
          <w:sz w:val="24"/>
          <w:szCs w:val="24"/>
        </w:rPr>
        <w:t>What does this function do?</w:t>
      </w:r>
    </w:p>
    <w:p w14:paraId="2B75E078" w14:textId="77777777" w:rsidR="000F26B3" w:rsidRDefault="000F26B3" w:rsidP="000F26B3">
      <w:pPr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</w:p>
    <w:p w14:paraId="643113B7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int </w:t>
      </w:r>
      <w:r w:rsidRPr="000F26B3">
        <w:rPr>
          <w:rFonts w:ascii="Courier New" w:eastAsia="Times New Roman" w:hAnsi="Courier New" w:cs="Courier New"/>
          <w:b/>
          <w:bCs/>
          <w:color w:val="000000"/>
        </w:rPr>
        <w:t>mystery</w:t>
      </w:r>
      <w:r w:rsidRPr="000F26B3">
        <w:rPr>
          <w:rFonts w:ascii="Courier New" w:eastAsia="Times New Roman" w:hAnsi="Courier New" w:cs="Courier New"/>
          <w:color w:val="000000"/>
        </w:rPr>
        <w:t>(int n) {</w:t>
      </w:r>
    </w:p>
    <w:p w14:paraId="49CE2F31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if (n == 0)</w:t>
      </w:r>
    </w:p>
    <w:p w14:paraId="05F5513B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  return 0;</w:t>
      </w:r>
    </w:p>
    <w:p w14:paraId="2F3A0386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else</w:t>
      </w:r>
    </w:p>
    <w:p w14:paraId="5FA60345" w14:textId="77777777" w:rsidR="000F26B3" w:rsidRPr="000F26B3" w:rsidRDefault="000F26B3" w:rsidP="000C4B57">
      <w:pPr>
        <w:shd w:val="clear" w:color="auto" w:fill="E5FFFF"/>
        <w:spacing w:after="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    return n * n + mystery(n – 1);</w:t>
      </w:r>
    </w:p>
    <w:p w14:paraId="7ED854DD" w14:textId="77777777" w:rsidR="000F26B3" w:rsidRPr="000F26B3" w:rsidRDefault="000F26B3" w:rsidP="000C4B57">
      <w:pPr>
        <w:shd w:val="clear" w:color="auto" w:fill="E5FFFF"/>
        <w:spacing w:after="80" w:line="200" w:lineRule="atLeast"/>
        <w:ind w:left="2160"/>
        <w:rPr>
          <w:rFonts w:ascii="Courier New" w:eastAsia="Times New Roman" w:hAnsi="Courier New" w:cs="Courier New"/>
          <w:color w:val="000000"/>
        </w:rPr>
      </w:pPr>
      <w:r w:rsidRPr="000F26B3">
        <w:rPr>
          <w:rFonts w:ascii="Courier New" w:eastAsia="Times New Roman" w:hAnsi="Courier New" w:cs="Courier New"/>
          <w:color w:val="000000"/>
        </w:rPr>
        <w:t>}</w:t>
      </w:r>
    </w:p>
    <w:p w14:paraId="1FC934C1" w14:textId="77777777" w:rsidR="002357A2" w:rsidRPr="00E84A69" w:rsidRDefault="002357A2" w:rsidP="002357A2">
      <w:pPr>
        <w:pStyle w:val="nlp3below"/>
        <w:spacing w:before="0" w:beforeAutospacing="0" w:after="80" w:afterAutospacing="0"/>
        <w:ind w:left="720"/>
        <w:rPr>
          <w:color w:val="000000"/>
        </w:rPr>
      </w:pPr>
      <w:r>
        <w:rPr>
          <w:color w:val="000000"/>
        </w:rPr>
        <w:t>The function is a recursive call that give us the sum of the square of n positive numbers.</w:t>
      </w:r>
    </w:p>
    <w:p w14:paraId="41D2E5EE" w14:textId="77777777" w:rsidR="00E84A69" w:rsidRDefault="00E84A69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</w:p>
    <w:p w14:paraId="23CDEEDD" w14:textId="2CA30296" w:rsidR="00E84A69" w:rsidRDefault="002357A2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  <w:r>
        <w:rPr>
          <w:noProof/>
        </w:rPr>
        <w:drawing>
          <wp:inline distT="0" distB="0" distL="0" distR="0" wp14:anchorId="04A6EECA" wp14:editId="3EDE205A">
            <wp:extent cx="4152900" cy="413470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19187" cy="4200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7416" w14:textId="77777777" w:rsidR="00E84A69" w:rsidRDefault="00E84A69" w:rsidP="000F26B3">
      <w:pPr>
        <w:pStyle w:val="nlp3below"/>
        <w:spacing w:before="0" w:beforeAutospacing="0" w:after="80" w:afterAutospacing="0"/>
        <w:ind w:left="720"/>
        <w:rPr>
          <w:color w:val="000000"/>
        </w:rPr>
      </w:pPr>
    </w:p>
    <w:p w14:paraId="72C8D9BE" w14:textId="77777777" w:rsidR="00710EEC" w:rsidRDefault="00710EEC" w:rsidP="00710EEC">
      <w:pPr>
        <w:pStyle w:val="nlp3below"/>
        <w:spacing w:before="0" w:beforeAutospacing="0" w:after="80" w:afterAutospacing="0"/>
        <w:ind w:left="720"/>
        <w:rPr>
          <w:rFonts w:asciiTheme="majorHAnsi" w:hAnsiTheme="majorHAnsi"/>
          <w:color w:val="000000"/>
        </w:rPr>
      </w:pPr>
    </w:p>
    <w:p w14:paraId="1E5641F1" w14:textId="77777777" w:rsidR="000C4B57" w:rsidRPr="000C4B57" w:rsidRDefault="00710EEC" w:rsidP="000C4B57">
      <w:pPr>
        <w:pStyle w:val="nlp3below"/>
        <w:numPr>
          <w:ilvl w:val="0"/>
          <w:numId w:val="7"/>
        </w:numPr>
        <w:spacing w:before="0" w:beforeAutospacing="0" w:after="80" w:afterAutospacing="0"/>
        <w:rPr>
          <w:rFonts w:asciiTheme="majorHAnsi" w:hAnsiTheme="majorHAnsi"/>
          <w:color w:val="000000"/>
        </w:rPr>
      </w:pPr>
      <w:r w:rsidRPr="004D7C34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0C4B57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2</w:t>
      </w:r>
      <w:r w:rsidR="00B06C8A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0</w:t>
      </w:r>
      <w:proofErr w:type="gramStart"/>
      <w:r w:rsidRPr="004D7C34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="004D7C34" w:rsidRPr="004D7C34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</w:t>
      </w:r>
      <w:r w:rsidRPr="004D7C34">
        <w:rPr>
          <w:rFonts w:ascii="Georgia" w:hAnsi="Georgia"/>
          <w:color w:val="7F7F7F" w:themeColor="text1" w:themeTint="80"/>
          <w:sz w:val="20"/>
          <w:szCs w:val="20"/>
        </w:rPr>
        <w:t> </w:t>
      </w:r>
      <w:r w:rsidR="00B44B8A" w:rsidRPr="00B44B8A">
        <w:rPr>
          <w:rFonts w:asciiTheme="majorHAnsi" w:hAnsiTheme="majorHAnsi"/>
          <w:b/>
          <w:bCs/>
          <w:color w:val="000000"/>
        </w:rPr>
        <w:t>Programming</w:t>
      </w:r>
      <w:proofErr w:type="gramEnd"/>
      <w:r w:rsidR="00B44B8A" w:rsidRPr="00B44B8A">
        <w:rPr>
          <w:rFonts w:asciiTheme="majorHAnsi" w:hAnsiTheme="majorHAnsi"/>
          <w:b/>
          <w:bCs/>
          <w:color w:val="000000"/>
        </w:rPr>
        <w:t xml:space="preserve">: </w:t>
      </w:r>
      <w:r w:rsidR="00B44B8A">
        <w:rPr>
          <w:rFonts w:asciiTheme="majorHAnsi" w:hAnsiTheme="majorHAnsi"/>
          <w:color w:val="000000"/>
        </w:rPr>
        <w:t>W</w:t>
      </w:r>
      <w:r w:rsidR="000C4B57" w:rsidRPr="000C4B57">
        <w:rPr>
          <w:rFonts w:asciiTheme="majorHAnsi" w:hAnsiTheme="majorHAnsi"/>
          <w:color w:val="000000"/>
        </w:rPr>
        <w:t>rite a recursive function</w:t>
      </w:r>
      <w:r w:rsidR="000C4B57" w:rsidRPr="000C4B57">
        <w:rPr>
          <w:rFonts w:asciiTheme="majorHAnsi" w:hAnsiTheme="majorHAnsi"/>
        </w:rPr>
        <w:t> </w:t>
      </w:r>
      <w:proofErr w:type="spellStart"/>
      <w:r w:rsidR="000C4B57" w:rsidRPr="000C4B57">
        <w:rPr>
          <w:rFonts w:ascii="Courier New" w:hAnsi="Courier New" w:cs="Courier New"/>
          <w:b/>
          <w:bCs/>
          <w:sz w:val="22"/>
          <w:szCs w:val="22"/>
        </w:rPr>
        <w:t>to_number</w:t>
      </w:r>
      <w:proofErr w:type="spellEnd"/>
      <w:r w:rsidR="000C4B57" w:rsidRPr="000C4B57">
        <w:rPr>
          <w:rFonts w:asciiTheme="majorHAnsi" w:hAnsiTheme="majorHAnsi"/>
        </w:rPr>
        <w:t> </w:t>
      </w:r>
      <w:r w:rsidR="000C4B57" w:rsidRPr="000C4B57">
        <w:rPr>
          <w:rFonts w:asciiTheme="majorHAnsi" w:hAnsiTheme="majorHAnsi"/>
          <w:color w:val="000000"/>
        </w:rPr>
        <w:t>that forms the integer sum of all digit characters in a string. For example, the result of</w:t>
      </w:r>
      <w:r w:rsidR="000C4B57" w:rsidRPr="000C4B57">
        <w:rPr>
          <w:rFonts w:asciiTheme="majorHAnsi" w:hAnsiTheme="majorHAnsi"/>
        </w:rPr>
        <w:t> </w:t>
      </w:r>
      <w:proofErr w:type="spellStart"/>
      <w:r w:rsidR="000C4B57" w:rsidRPr="000C4B57">
        <w:rPr>
          <w:rFonts w:asciiTheme="majorHAnsi" w:hAnsiTheme="majorHAnsi"/>
        </w:rPr>
        <w:t>to_number</w:t>
      </w:r>
      <w:proofErr w:type="spellEnd"/>
      <w:r w:rsidR="000C4B57" w:rsidRPr="000C4B57">
        <w:rPr>
          <w:rFonts w:asciiTheme="majorHAnsi" w:hAnsiTheme="majorHAnsi"/>
        </w:rPr>
        <w:t>("3ac4") </w:t>
      </w:r>
      <w:r w:rsidR="000C4B57" w:rsidRPr="000C4B57">
        <w:rPr>
          <w:rFonts w:asciiTheme="majorHAnsi" w:hAnsiTheme="majorHAnsi"/>
          <w:color w:val="000000"/>
        </w:rPr>
        <w:t>would be 7.</w:t>
      </w:r>
      <w:r w:rsidR="000C4B57" w:rsidRPr="000C4B57">
        <w:rPr>
          <w:rFonts w:asciiTheme="majorHAnsi" w:hAnsiTheme="majorHAnsi"/>
        </w:rPr>
        <w:t> </w:t>
      </w:r>
    </w:p>
    <w:p w14:paraId="6E2C6E06" w14:textId="0FF057ED" w:rsidR="00710EEC" w:rsidRDefault="000C4B57" w:rsidP="000C4B57">
      <w:pPr>
        <w:pStyle w:val="nlp3below"/>
        <w:shd w:val="clear" w:color="auto" w:fill="F0F0F0"/>
        <w:spacing w:before="0" w:beforeAutospacing="0" w:after="80" w:afterAutospacing="0"/>
        <w:ind w:left="720"/>
        <w:rPr>
          <w:rFonts w:asciiTheme="majorHAnsi" w:hAnsiTheme="majorHAnsi"/>
          <w:color w:val="000000"/>
        </w:rPr>
      </w:pPr>
      <w:r w:rsidRPr="000C4B57">
        <w:rPr>
          <w:rFonts w:asciiTheme="majorHAnsi" w:hAnsiTheme="majorHAnsi"/>
          <w:b/>
          <w:bCs/>
          <w:color w:val="000000"/>
        </w:rPr>
        <w:t>Hint:</w:t>
      </w:r>
      <w:r w:rsidRPr="000C4B57">
        <w:rPr>
          <w:rFonts w:asciiTheme="majorHAnsi" w:hAnsiTheme="majorHAnsi"/>
        </w:rPr>
        <w:t> </w:t>
      </w:r>
      <w:r w:rsidRPr="000C4B57">
        <w:rPr>
          <w:rFonts w:asciiTheme="majorHAnsi" w:hAnsiTheme="majorHAnsi"/>
          <w:color w:val="000000"/>
        </w:rPr>
        <w:t>If</w:t>
      </w:r>
      <w:r w:rsidRPr="000C4B57">
        <w:rPr>
          <w:rFonts w:asciiTheme="majorHAnsi" w:hAnsiTheme="majorHAnsi"/>
        </w:rPr>
        <w:t> next </w:t>
      </w:r>
      <w:r w:rsidRPr="000C4B57">
        <w:rPr>
          <w:rFonts w:asciiTheme="majorHAnsi" w:hAnsiTheme="majorHAnsi"/>
          <w:color w:val="000000"/>
        </w:rPr>
        <w:t>is a digit character (</w:t>
      </w:r>
      <w:r w:rsidRPr="000C4B57">
        <w:rPr>
          <w:rFonts w:asciiTheme="majorHAnsi" w:hAnsiTheme="majorHAnsi"/>
        </w:rPr>
        <w:t>'0' </w:t>
      </w:r>
      <w:r w:rsidRPr="000C4B57">
        <w:rPr>
          <w:rFonts w:asciiTheme="majorHAnsi" w:hAnsiTheme="majorHAnsi"/>
          <w:color w:val="000000"/>
        </w:rPr>
        <w:t>through</w:t>
      </w:r>
      <w:r w:rsidRPr="000C4B57">
        <w:rPr>
          <w:rFonts w:asciiTheme="majorHAnsi" w:hAnsiTheme="majorHAnsi"/>
        </w:rPr>
        <w:t> '9'</w:t>
      </w:r>
      <w:r w:rsidRPr="000C4B57">
        <w:rPr>
          <w:rFonts w:asciiTheme="majorHAnsi" w:hAnsiTheme="majorHAnsi"/>
          <w:color w:val="000000"/>
        </w:rPr>
        <w:t xml:space="preserve">), </w:t>
      </w:r>
      <w:proofErr w:type="spellStart"/>
      <w:r w:rsidRPr="000C4B57">
        <w:rPr>
          <w:rFonts w:asciiTheme="majorHAnsi" w:hAnsiTheme="majorHAnsi"/>
          <w:color w:val="000000"/>
        </w:rPr>
        <w:t>function</w:t>
      </w:r>
      <w:r w:rsidRPr="000C4B57">
        <w:rPr>
          <w:rFonts w:asciiTheme="majorHAnsi" w:hAnsiTheme="majorHAnsi"/>
        </w:rPr>
        <w:t>is_digit</w:t>
      </w:r>
      <w:proofErr w:type="spellEnd"/>
      <w:r w:rsidRPr="000C4B57">
        <w:rPr>
          <w:rFonts w:asciiTheme="majorHAnsi" w:hAnsiTheme="majorHAnsi"/>
        </w:rPr>
        <w:t>(next) </w:t>
      </w:r>
      <w:r w:rsidRPr="000C4B57">
        <w:rPr>
          <w:rFonts w:asciiTheme="majorHAnsi" w:hAnsiTheme="majorHAnsi"/>
          <w:color w:val="000000"/>
        </w:rPr>
        <w:t>in header</w:t>
      </w:r>
      <w:r w:rsidRPr="000C4B57">
        <w:rPr>
          <w:rFonts w:asciiTheme="majorHAnsi" w:hAnsiTheme="majorHAnsi"/>
        </w:rPr>
        <w:t> &lt;</w:t>
      </w:r>
      <w:proofErr w:type="spellStart"/>
      <w:r w:rsidRPr="000C4B57">
        <w:rPr>
          <w:rFonts w:asciiTheme="majorHAnsi" w:hAnsiTheme="majorHAnsi"/>
        </w:rPr>
        <w:t>cctype</w:t>
      </w:r>
      <w:proofErr w:type="spellEnd"/>
      <w:r w:rsidRPr="000C4B57">
        <w:rPr>
          <w:rFonts w:asciiTheme="majorHAnsi" w:hAnsiTheme="majorHAnsi"/>
        </w:rPr>
        <w:t>&gt; </w:t>
      </w:r>
      <w:r w:rsidRPr="000C4B57">
        <w:rPr>
          <w:rFonts w:asciiTheme="majorHAnsi" w:hAnsiTheme="majorHAnsi"/>
          <w:color w:val="000000"/>
        </w:rPr>
        <w:t>will return true.</w:t>
      </w:r>
    </w:p>
    <w:p w14:paraId="5A147B4A" w14:textId="77777777" w:rsidR="002B10ED" w:rsidRPr="000C4B57" w:rsidRDefault="002B10ED" w:rsidP="002B10ED">
      <w:pPr>
        <w:pStyle w:val="nlp3below"/>
        <w:shd w:val="clear" w:color="auto" w:fill="F0F0F0"/>
        <w:spacing w:before="0" w:beforeAutospacing="0" w:after="80" w:afterAutospacing="0"/>
        <w:rPr>
          <w:rFonts w:asciiTheme="majorHAnsi" w:hAnsiTheme="majorHAnsi"/>
          <w:color w:val="000000"/>
        </w:rPr>
      </w:pPr>
      <w:r>
        <w:rPr>
          <w:rFonts w:asciiTheme="majorHAnsi" w:hAnsiTheme="majorHAnsi"/>
          <w:color w:val="000000"/>
        </w:rPr>
        <w:lastRenderedPageBreak/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B10ED" w14:paraId="28741937" w14:textId="77777777" w:rsidTr="002B10ED">
        <w:trPr>
          <w:trHeight w:val="4742"/>
        </w:trPr>
        <w:tc>
          <w:tcPr>
            <w:tcW w:w="9350" w:type="dxa"/>
          </w:tcPr>
          <w:p w14:paraId="10074E2A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umb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{</w:t>
            </w:r>
          </w:p>
          <w:p w14:paraId="034E4D0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</w:p>
          <w:p w14:paraId="6DED6F49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length = 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  <w:p w14:paraId="48D345BF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et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C279576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459DD158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length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 == 0) {</w:t>
            </w:r>
          </w:p>
          <w:p w14:paraId="5274F203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6B753D2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BB7AF67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xt_ch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0D0B8BE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24C1EF4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sdigi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ext_ch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 {</w:t>
            </w:r>
          </w:p>
          <w:p w14:paraId="3D4C2685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ret +=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next_char-48;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Since 48 is the ASCII value of "0"</w:t>
            </w:r>
          </w:p>
          <w:p w14:paraId="2D6E98C8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</w:p>
          <w:p w14:paraId="06E800AF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}</w:t>
            </w:r>
          </w:p>
          <w:p w14:paraId="0D6EECC1" w14:textId="7777777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37D5DE9" w14:textId="69954DE7" w:rsidR="002B10ED" w:rsidRDefault="002B10ED" w:rsidP="002B10E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et +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o_numb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word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ubstr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1));</w:t>
            </w:r>
            <w:r w:rsidR="00E04D8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</w:p>
          <w:p w14:paraId="204F9782" w14:textId="2B889D85" w:rsidR="002B10ED" w:rsidRDefault="002B10ED" w:rsidP="002B10ED">
            <w:pPr>
              <w:pStyle w:val="nlp3below"/>
              <w:spacing w:before="0" w:beforeAutospacing="0" w:after="80" w:afterAutospacing="0"/>
              <w:rPr>
                <w:rFonts w:asciiTheme="majorHAnsi" w:hAnsiTheme="majorHAnsi"/>
                <w:color w:val="000000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01B82E2" w14:textId="53F4314F" w:rsidR="002B10ED" w:rsidRPr="000C4B57" w:rsidRDefault="002B10ED" w:rsidP="002B10ED">
      <w:pPr>
        <w:pStyle w:val="nlp3below"/>
        <w:shd w:val="clear" w:color="auto" w:fill="F0F0F0"/>
        <w:spacing w:before="0" w:beforeAutospacing="0" w:after="80" w:afterAutospacing="0"/>
        <w:rPr>
          <w:rFonts w:asciiTheme="majorHAnsi" w:hAnsiTheme="majorHAnsi"/>
          <w:color w:val="000000"/>
        </w:rPr>
      </w:pPr>
    </w:p>
    <w:p w14:paraId="54DD25E6" w14:textId="77777777" w:rsidR="003003E6" w:rsidRPr="003003E6" w:rsidRDefault="003003E6" w:rsidP="003003E6">
      <w:pPr>
        <w:pStyle w:val="ListParagraph"/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</w:p>
    <w:p w14:paraId="2D97096F" w14:textId="4DFF43E9" w:rsidR="00042FDD" w:rsidRPr="00042FDD" w:rsidRDefault="00BF1575" w:rsidP="00042FDD">
      <w:pPr>
        <w:pStyle w:val="ListParagraph"/>
        <w:numPr>
          <w:ilvl w:val="0"/>
          <w:numId w:val="7"/>
        </w:numPr>
        <w:spacing w:after="0" w:line="240" w:lineRule="auto"/>
        <w:rPr>
          <w:rFonts w:ascii="Georgia" w:eastAsia="Times New Roman" w:hAnsi="Georgia" w:cs="Times New Roman"/>
          <w:color w:val="000000"/>
          <w:sz w:val="20"/>
          <w:szCs w:val="20"/>
        </w:rPr>
      </w:pPr>
      <w:r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 xml:space="preserve">(Weight: </w:t>
      </w:r>
      <w:r w:rsidR="00B06C8A"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10</w:t>
      </w:r>
      <w:r w:rsidRPr="00042FDD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%)</w:t>
      </w:r>
      <w:r w:rsidRPr="00042FDD">
        <w:rPr>
          <w:rFonts w:asciiTheme="majorHAnsi" w:hAnsiTheme="majorHAnsi" w:cs="Arial"/>
          <w:b/>
          <w:bCs/>
          <w:color w:val="7F7F7F" w:themeColor="text1" w:themeTint="80"/>
          <w:bdr w:val="none" w:sz="0" w:space="0" w:color="auto" w:frame="1"/>
        </w:rPr>
        <w:t xml:space="preserve">  </w:t>
      </w:r>
      <w:r w:rsidRPr="00042FDD">
        <w:rPr>
          <w:rFonts w:ascii="Georgia" w:hAnsi="Georgia"/>
          <w:color w:val="7F7F7F" w:themeColor="text1" w:themeTint="80"/>
          <w:sz w:val="20"/>
          <w:szCs w:val="20"/>
        </w:rPr>
        <w:t> </w:t>
      </w:r>
      <w:r w:rsidRPr="00042FD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 xml:space="preserve">Programming: </w:t>
      </w:r>
      <w:r w:rsidR="00042FDD" w:rsidRP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>Write a recursive linear search function with a recursive step that finds the last occurrence of a target in a vector, not the first. You will need to modify the linear search function</w:t>
      </w:r>
      <w:r w:rsid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(You can find it in the slides)</w:t>
      </w:r>
      <w:r w:rsidR="00042FDD" w:rsidRPr="00042FDD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so that the last element of the vector is always tested, not the first.</w:t>
      </w:r>
    </w:p>
    <w:p w14:paraId="1651BCF8" w14:textId="77777777" w:rsidR="004D7C34" w:rsidRDefault="004D7C34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p w14:paraId="58CB412C" w14:textId="4FD4AF34" w:rsidR="002A5EFA" w:rsidRDefault="002A5EFA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tbl>
      <w:tblPr>
        <w:tblStyle w:val="TableGrid"/>
        <w:tblW w:w="9090" w:type="dxa"/>
        <w:tblInd w:w="-545" w:type="dxa"/>
        <w:tblLook w:val="04A0" w:firstRow="1" w:lastRow="0" w:firstColumn="1" w:lastColumn="0" w:noHBand="0" w:noVBand="1"/>
      </w:tblPr>
      <w:tblGrid>
        <w:gridCol w:w="9090"/>
      </w:tblGrid>
      <w:tr w:rsidR="00305F96" w14:paraId="34EDB748" w14:textId="77777777" w:rsidTr="00E04D88">
        <w:trPr>
          <w:trHeight w:val="2537"/>
        </w:trPr>
        <w:tc>
          <w:tcPr>
            <w:tcW w:w="9090" w:type="dxa"/>
          </w:tcPr>
          <w:p w14:paraId="2D522F90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Int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reverse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earch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( vector</w:t>
            </w:r>
            <w:proofErr w:type="gram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&lt;type&gt; &amp;items, type&amp; target,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ize_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){</w:t>
            </w:r>
          </w:p>
          <w:p w14:paraId="44F780B4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6611479D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If(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==0) //if empty list or if the list does not contain target</w:t>
            </w:r>
          </w:p>
          <w:p w14:paraId="3FF54427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 xml:space="preserve">Return 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-1;</w:t>
            </w:r>
            <w:proofErr w:type="gramEnd"/>
          </w:p>
          <w:p w14:paraId="3F445825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If (target == items[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]) //if item is found</w:t>
            </w:r>
          </w:p>
          <w:p w14:paraId="3BF66453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 xml:space="preserve">Return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pos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last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;</w:t>
            </w:r>
            <w:proofErr w:type="gramEnd"/>
          </w:p>
          <w:p w14:paraId="767398AB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4BB4D421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  <w:t>Else</w:t>
            </w:r>
          </w:p>
          <w:p w14:paraId="733AC123" w14:textId="3E72353C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ab/>
            </w:r>
            <w:r w:rsidR="002B10ED"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  </w:t>
            </w: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Return </w:t>
            </w:r>
            <w:proofErr w:type="spell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reverse_</w:t>
            </w:r>
            <w:proofErr w:type="gramStart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search</w:t>
            </w:r>
            <w:proofErr w:type="spell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(</w:t>
            </w:r>
            <w:proofErr w:type="gramEnd"/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 xml:space="preserve">items, target, pos_last-1);//if item is not found  </w:t>
            </w:r>
          </w:p>
          <w:p w14:paraId="30106309" w14:textId="77777777" w:rsidR="00305F96" w:rsidRPr="00E04D88" w:rsidRDefault="00305F96" w:rsidP="00305F96">
            <w:pPr>
              <w:pStyle w:val="ListParagraph"/>
              <w:spacing w:after="80"/>
              <w:rPr>
                <w:rFonts w:ascii="Consolas" w:hAnsi="Consolas"/>
                <w:color w:val="000000"/>
                <w:sz w:val="18"/>
                <w:szCs w:val="18"/>
              </w:rPr>
            </w:pPr>
          </w:p>
          <w:p w14:paraId="76F52086" w14:textId="7FB42BE7" w:rsidR="00305F96" w:rsidRDefault="00305F96" w:rsidP="00305F96">
            <w:pPr>
              <w:pStyle w:val="ListParagraph"/>
              <w:spacing w:after="80"/>
              <w:ind w:left="0"/>
              <w:rPr>
                <w:rFonts w:asciiTheme="majorHAnsi" w:hAnsiTheme="majorHAnsi"/>
                <w:color w:val="000000"/>
              </w:rPr>
            </w:pPr>
            <w:r w:rsidRPr="00E04D88">
              <w:rPr>
                <w:rFonts w:ascii="Consolas" w:hAnsi="Consolas"/>
                <w:color w:val="000000"/>
                <w:sz w:val="18"/>
                <w:szCs w:val="18"/>
              </w:rPr>
              <w:t>}</w:t>
            </w:r>
          </w:p>
        </w:tc>
      </w:tr>
    </w:tbl>
    <w:p w14:paraId="6ABF9772" w14:textId="77777777" w:rsidR="002A5EFA" w:rsidRDefault="002A5EFA" w:rsidP="00042FDD">
      <w:pPr>
        <w:pStyle w:val="ListParagraph"/>
        <w:spacing w:after="80" w:line="240" w:lineRule="auto"/>
        <w:rPr>
          <w:rFonts w:asciiTheme="majorHAnsi" w:hAnsiTheme="majorHAnsi"/>
          <w:color w:val="000000"/>
        </w:rPr>
      </w:pPr>
    </w:p>
    <w:p w14:paraId="5321E3F4" w14:textId="77777777" w:rsidR="00CE6BE9" w:rsidRDefault="00D87349" w:rsidP="00CE6BE9">
      <w:pPr>
        <w:pStyle w:val="ListParagraph"/>
        <w:numPr>
          <w:ilvl w:val="0"/>
          <w:numId w:val="7"/>
        </w:numPr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D87349">
        <w:rPr>
          <w:rFonts w:asciiTheme="majorHAnsi" w:hAnsiTheme="majorHAnsi" w:cs="Arial"/>
          <w:color w:val="7F7F7F" w:themeColor="text1" w:themeTint="80"/>
          <w:bdr w:val="none" w:sz="0" w:space="0" w:color="auto" w:frame="1"/>
        </w:rPr>
        <w:t>(Weight: 5%)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D87349">
        <w:rPr>
          <w:rFonts w:asciiTheme="majorHAnsi" w:eastAsia="Times New Roman" w:hAnsiTheme="majorHAnsi" w:cs="Times New Roman"/>
          <w:color w:val="000000"/>
          <w:sz w:val="24"/>
          <w:szCs w:val="24"/>
        </w:rPr>
        <w:t>What is the big-O for the Towers of Hanoi as a function of n, where n represents the number of disks? Compare it to the function 2n.</w:t>
      </w:r>
    </w:p>
    <w:p w14:paraId="06AB6C6C" w14:textId="77777777" w:rsidR="002A5EFA" w:rsidRDefault="002A5EFA" w:rsidP="002A5EFA">
      <w:pPr>
        <w:pStyle w:val="ListParagraph"/>
      </w:pPr>
    </w:p>
    <w:p w14:paraId="796B2467" w14:textId="5E7BCBED" w:rsidR="00CE6BE9" w:rsidRDefault="00361554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  <w:r>
        <w:rPr>
          <w:noProof/>
        </w:rPr>
        <w:lastRenderedPageBreak/>
        <w:drawing>
          <wp:inline distT="0" distB="0" distL="0" distR="0" wp14:anchorId="4E4B33CA" wp14:editId="3FEC1641">
            <wp:extent cx="5943600" cy="74269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3922B" w14:textId="5F1E9587" w:rsidR="00E04D88" w:rsidRDefault="00E04D88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</w:p>
    <w:p w14:paraId="335B34AF" w14:textId="73230069" w:rsidR="00361554" w:rsidRPr="00CE6BE9" w:rsidRDefault="00361554" w:rsidP="00CE6BE9">
      <w:pPr>
        <w:pStyle w:val="ListParagraph"/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</w:pPr>
      <w:r>
        <w:rPr>
          <w:rFonts w:ascii="Calibri" w:hAnsi="Calibri" w:cs="Arial"/>
          <w:color w:val="444444"/>
          <w:sz w:val="27"/>
          <w:szCs w:val="27"/>
          <w:bdr w:val="none" w:sz="0" w:space="0" w:color="auto" w:frame="1"/>
        </w:rPr>
        <w:t>Since the time complexity is exponential, every time that n doubles, the number of operations is squared.</w:t>
      </w:r>
    </w:p>
    <w:p w14:paraId="1E6073F6" w14:textId="77777777" w:rsidR="00CE6BE9" w:rsidRDefault="00165C6D" w:rsidP="00CE6BE9">
      <w:pPr>
        <w:pStyle w:val="ListParagraph"/>
        <w:numPr>
          <w:ilvl w:val="0"/>
          <w:numId w:val="7"/>
        </w:numPr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>
        <w:rPr>
          <w:rFonts w:ascii="CalibriLight" w:hAnsi="CalibriLight" w:cs="CalibriLight"/>
          <w:color w:val="7F7F7F"/>
        </w:rPr>
        <w:lastRenderedPageBreak/>
        <w:t xml:space="preserve">(Weight: 40%) </w:t>
      </w:r>
      <w:r w:rsidR="00CE6BE9" w:rsidRPr="00CE6BE9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Programming:</w:t>
      </w:r>
      <w:r w:rsidR="00CE6BE9"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rogrammatically generate three type of arrays</w:t>
      </w:r>
      <w:r w:rsid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CE6BE9"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(or vectors) of size 10,000: an array that is sorted in ascending order, a reversed array (an array that is sorted in descending order), and a random array.</w:t>
      </w:r>
    </w:p>
    <w:p w14:paraId="754D779C" w14:textId="77777777" w:rsidR="00CE6BE9" w:rsidRPr="00CE6BE9" w:rsidRDefault="00CE6BE9" w:rsidP="00CE6BE9">
      <w:pPr>
        <w:pStyle w:val="ListParagraph"/>
        <w:rPr>
          <w:rFonts w:asciiTheme="majorHAnsi" w:hAnsiTheme="majorHAnsi" w:cs="Times New Roman"/>
          <w:color w:val="000000"/>
        </w:rPr>
      </w:pPr>
    </w:p>
    <w:p w14:paraId="37F2944F" w14:textId="77777777" w:rsidR="00CE6BE9" w:rsidRPr="00AD4731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Programmatically sort the three arrays using bubble sort, selection sort, insertion sort, shell sort, merge sort, and quick sort (the regular one and the improved one ) algorithms. For each sorting algorithm, calculate the number of exchanges (or shifts), number of comparisons, and the usage of extra space for these sorting algorithms. Summarize the result in table</w:t>
      </w:r>
      <w:r w:rsidR="00244942">
        <w:rPr>
          <w:rFonts w:asciiTheme="majorHAnsi" w:eastAsia="Times New Roman" w:hAnsiTheme="majorHAnsi" w:cs="Times New Roman"/>
          <w:color w:val="000000"/>
          <w:sz w:val="24"/>
          <w:szCs w:val="24"/>
        </w:rPr>
        <w:t>s (see below)</w:t>
      </w: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</w:p>
    <w:p w14:paraId="70305F42" w14:textId="77777777" w:rsidR="00AD4731" w:rsidRPr="00CE6BE9" w:rsidRDefault="00AD4731" w:rsidP="003003E6">
      <w:pPr>
        <w:pStyle w:val="ListParagraph"/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0AC34889" w14:textId="77777777" w:rsidR="00AD4731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CE6BE9">
        <w:rPr>
          <w:rFonts w:asciiTheme="majorHAnsi" w:eastAsia="Times New Roman" w:hAnsiTheme="majorHAnsi" w:cs="Times New Roman"/>
          <w:color w:val="000000"/>
          <w:sz w:val="24"/>
          <w:szCs w:val="24"/>
        </w:rPr>
        <w:t>Discuss whether your results match the big O of these algorithms.</w:t>
      </w:r>
    </w:p>
    <w:p w14:paraId="00C2766E" w14:textId="77777777" w:rsidR="00AD4731" w:rsidRPr="00AD4731" w:rsidRDefault="00AD4731" w:rsidP="003003E6">
      <w:pPr>
        <w:pStyle w:val="ListParagraph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</w:p>
    <w:p w14:paraId="3F461874" w14:textId="77777777" w:rsidR="009270A8" w:rsidRPr="00886B0D" w:rsidRDefault="00CE6BE9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AD4731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Note:</w:t>
      </w:r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 you can use the sorting algorithms on Blackboard. For quick sort, the improved one is called "</w:t>
      </w:r>
      <w:proofErr w:type="spellStart"/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middle_quick_sort</w:t>
      </w:r>
      <w:proofErr w:type="spellEnd"/>
      <w:r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>"</w:t>
      </w:r>
      <w:r w:rsidR="00AD4731" w:rsidRPr="00AD4731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  <w:r w:rsidR="00AD4731" w:rsidRPr="00AD4731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Your program will crash when you try to sort a sorted array with the regular quick sort. That’s okay.</w:t>
      </w:r>
    </w:p>
    <w:p w14:paraId="7F24E059" w14:textId="77777777" w:rsidR="009270A8" w:rsidRDefault="009270A8" w:rsidP="003003E6">
      <w:pPr>
        <w:pStyle w:val="ListParagraph"/>
        <w:numPr>
          <w:ilvl w:val="0"/>
          <w:numId w:val="8"/>
        </w:numPr>
        <w:spacing w:after="0" w:line="200" w:lineRule="atLeast"/>
        <w:ind w:left="10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Submission: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lease submit the source code (.</w:t>
      </w:r>
      <w:proofErr w:type="spellStart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cpp</w:t>
      </w:r>
      <w:proofErr w:type="spellEnd"/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files) as well as table</w:t>
      </w:r>
      <w:r w:rsidR="00886B0D">
        <w:rPr>
          <w:rFonts w:asciiTheme="majorHAnsi" w:eastAsia="Times New Roman" w:hAnsiTheme="majorHAnsi" w:cs="Times New Roman"/>
          <w:color w:val="000000"/>
          <w:sz w:val="24"/>
          <w:szCs w:val="24"/>
        </w:rPr>
        <w:t>s</w:t>
      </w:r>
      <w:r w:rsidR="00482FDC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at summarize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e results: This is what the table should look like:</w:t>
      </w:r>
    </w:p>
    <w:p w14:paraId="44BFA334" w14:textId="77777777" w:rsidR="009270A8" w:rsidRDefault="009270A8" w:rsidP="003003E6">
      <w:pPr>
        <w:pStyle w:val="ListParagraph"/>
        <w:ind w:left="36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6ECF69DA" w14:textId="77777777" w:rsidR="00325833" w:rsidRPr="009270A8" w:rsidRDefault="00325833" w:rsidP="003003E6">
      <w:pPr>
        <w:pStyle w:val="ListParagraph"/>
        <w:ind w:left="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261CB68D" w14:textId="77777777" w:rsidR="009270A8" w:rsidRPr="00886B0D" w:rsidRDefault="009270A8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number of comparisons</w:t>
      </w:r>
    </w:p>
    <w:p w14:paraId="3693F77F" w14:textId="77777777" w:rsidR="009270A8" w:rsidRPr="008B749C" w:rsidRDefault="009270A8" w:rsidP="003003E6">
      <w:pPr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A6A6A6" w:themeColor="background1" w:themeShade="A6"/>
          <w:left w:val="single" w:sz="12" w:space="0" w:color="A6A6A6" w:themeColor="background1" w:themeShade="A6"/>
          <w:bottom w:val="single" w:sz="12" w:space="0" w:color="A6A6A6" w:themeColor="background1" w:themeShade="A6"/>
          <w:right w:val="single" w:sz="12" w:space="0" w:color="A6A6A6" w:themeColor="background1" w:themeShade="A6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595"/>
        <w:gridCol w:w="1720"/>
        <w:gridCol w:w="2070"/>
        <w:gridCol w:w="2070"/>
      </w:tblGrid>
      <w:tr w:rsidR="009270A8" w14:paraId="0CC9D2BC" w14:textId="77777777" w:rsidTr="003003E6">
        <w:tc>
          <w:tcPr>
            <w:tcW w:w="2595" w:type="dxa"/>
            <w:shd w:val="clear" w:color="auto" w:fill="DBF5F9"/>
          </w:tcPr>
          <w:p w14:paraId="658A866C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720" w:type="dxa"/>
            <w:shd w:val="clear" w:color="auto" w:fill="DBF5F9"/>
          </w:tcPr>
          <w:p w14:paraId="0E53BB6C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2070" w:type="dxa"/>
            <w:shd w:val="clear" w:color="auto" w:fill="DBF5F9"/>
          </w:tcPr>
          <w:p w14:paraId="3D49DE13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2070" w:type="dxa"/>
            <w:shd w:val="clear" w:color="auto" w:fill="DBF5F9"/>
          </w:tcPr>
          <w:p w14:paraId="55D94F73" w14:textId="77777777" w:rsidR="009270A8" w:rsidRPr="009270A8" w:rsidRDefault="009270A8" w:rsidP="009270A8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270A8" w14:paraId="0ACFFFA7" w14:textId="77777777" w:rsidTr="003003E6">
        <w:tc>
          <w:tcPr>
            <w:tcW w:w="2595" w:type="dxa"/>
          </w:tcPr>
          <w:p w14:paraId="35A6359D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720" w:type="dxa"/>
          </w:tcPr>
          <w:p w14:paraId="44638E2B" w14:textId="7BA9319A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A51E20F" w14:textId="4411D871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25A3C80" w14:textId="720850D4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675954D6" w14:textId="77777777" w:rsidTr="003003E6">
        <w:tc>
          <w:tcPr>
            <w:tcW w:w="2595" w:type="dxa"/>
          </w:tcPr>
          <w:p w14:paraId="688F549A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720" w:type="dxa"/>
          </w:tcPr>
          <w:p w14:paraId="5DAD74DB" w14:textId="064F766F" w:rsidR="009270A8" w:rsidRPr="00403C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6268D863" w14:textId="60A07258" w:rsidR="009270A8" w:rsidRPr="00984551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6B423E35" w14:textId="24E0D6E2" w:rsidR="009270A8" w:rsidRPr="00984551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9270A8" w14:paraId="038670CA" w14:textId="77777777" w:rsidTr="003003E6">
        <w:tc>
          <w:tcPr>
            <w:tcW w:w="2595" w:type="dxa"/>
          </w:tcPr>
          <w:p w14:paraId="691890FF" w14:textId="77777777" w:rsidR="009270A8" w:rsidRP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Insertion Sort</w:t>
            </w:r>
          </w:p>
        </w:tc>
        <w:tc>
          <w:tcPr>
            <w:tcW w:w="1720" w:type="dxa"/>
          </w:tcPr>
          <w:p w14:paraId="6E7F7F1E" w14:textId="23402DBE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C3CA519" w14:textId="78C7C792" w:rsidR="009270A8" w:rsidRPr="00742EFA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D968C05" w14:textId="317F3959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1D7A2491" w14:textId="77777777" w:rsidTr="003003E6">
        <w:tc>
          <w:tcPr>
            <w:tcW w:w="2595" w:type="dxa"/>
          </w:tcPr>
          <w:p w14:paraId="57A1A81C" w14:textId="77777777" w:rsid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hell Sort</w:t>
            </w:r>
          </w:p>
        </w:tc>
        <w:tc>
          <w:tcPr>
            <w:tcW w:w="1720" w:type="dxa"/>
          </w:tcPr>
          <w:p w14:paraId="6FBB12E2" w14:textId="385536E8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76D06AB3" w14:textId="39A6353D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49A45F2" w14:textId="702795AE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21EFD84C" w14:textId="77777777" w:rsidTr="003003E6">
        <w:tc>
          <w:tcPr>
            <w:tcW w:w="2595" w:type="dxa"/>
          </w:tcPr>
          <w:p w14:paraId="71D9855F" w14:textId="77777777" w:rsidR="009270A8" w:rsidRDefault="009270A8" w:rsidP="009270A8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</w:t>
            </w:r>
          </w:p>
        </w:tc>
        <w:tc>
          <w:tcPr>
            <w:tcW w:w="1720" w:type="dxa"/>
          </w:tcPr>
          <w:p w14:paraId="40DE7E47" w14:textId="11DDA0B4" w:rsidR="009270A8" w:rsidRPr="009270A8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329F51DF" w14:textId="7B9157AE" w:rsidR="009270A8" w:rsidRPr="00673AD5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51496F4" w14:textId="382842A4" w:rsidR="009270A8" w:rsidRPr="00103174" w:rsidRDefault="009270A8" w:rsidP="00A2746E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</w:p>
        </w:tc>
      </w:tr>
      <w:tr w:rsidR="00CC4643" w14:paraId="1F820F16" w14:textId="77777777" w:rsidTr="003003E6">
        <w:tc>
          <w:tcPr>
            <w:tcW w:w="2595" w:type="dxa"/>
          </w:tcPr>
          <w:p w14:paraId="0949A44B" w14:textId="77777777" w:rsidR="00CC4643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720" w:type="dxa"/>
          </w:tcPr>
          <w:p w14:paraId="69308C10" w14:textId="3D951EB7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067A3235" w14:textId="65670E1B" w:rsidR="00CC4643" w:rsidRPr="006E7DAE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18E4E06A" w14:textId="7E6AE1D8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CC4643" w14:paraId="646B4CF5" w14:textId="77777777" w:rsidTr="003003E6">
        <w:tc>
          <w:tcPr>
            <w:tcW w:w="2595" w:type="dxa"/>
          </w:tcPr>
          <w:p w14:paraId="5B898AE5" w14:textId="77777777" w:rsidR="00CC4643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720" w:type="dxa"/>
          </w:tcPr>
          <w:p w14:paraId="46A24D1B" w14:textId="280474BD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5B74DD73" w14:textId="452B450A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2070" w:type="dxa"/>
          </w:tcPr>
          <w:p w14:paraId="2D605A0C" w14:textId="1CC82474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</w:tbl>
    <w:p w14:paraId="0374419A" w14:textId="77777777" w:rsidR="009270A8" w:rsidRDefault="009270A8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5215A3FC" w14:textId="77777777" w:rsidR="00325833" w:rsidRDefault="00325833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2340DC41" w14:textId="77777777" w:rsidR="009270A8" w:rsidRPr="00886B0D" w:rsidRDefault="009270A8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number of exchanges:</w:t>
      </w:r>
    </w:p>
    <w:p w14:paraId="0A4E7E10" w14:textId="77777777" w:rsidR="009270A8" w:rsidRPr="009270A8" w:rsidRDefault="009270A8" w:rsidP="003003E6">
      <w:pPr>
        <w:pStyle w:val="ListParagraph"/>
        <w:ind w:left="0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1890"/>
        <w:gridCol w:w="1980"/>
        <w:gridCol w:w="1890"/>
      </w:tblGrid>
      <w:tr w:rsidR="009270A8" w14:paraId="02D1ED4E" w14:textId="77777777" w:rsidTr="003003E6">
        <w:tc>
          <w:tcPr>
            <w:tcW w:w="2695" w:type="dxa"/>
            <w:shd w:val="clear" w:color="auto" w:fill="DBF5F9"/>
          </w:tcPr>
          <w:p w14:paraId="0046D421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DBF5F9"/>
          </w:tcPr>
          <w:p w14:paraId="38449ED3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1980" w:type="dxa"/>
            <w:shd w:val="clear" w:color="auto" w:fill="DBF5F9"/>
          </w:tcPr>
          <w:p w14:paraId="3B8DDE45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1890" w:type="dxa"/>
            <w:shd w:val="clear" w:color="auto" w:fill="DBF5F9"/>
          </w:tcPr>
          <w:p w14:paraId="4C94C838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270A8" w14:paraId="1E0E6310" w14:textId="77777777" w:rsidTr="003003E6">
        <w:tc>
          <w:tcPr>
            <w:tcW w:w="2695" w:type="dxa"/>
          </w:tcPr>
          <w:p w14:paraId="4A897E76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890" w:type="dxa"/>
          </w:tcPr>
          <w:p w14:paraId="17C54665" w14:textId="688EE6DC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62A4CCA" w14:textId="73002B6D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FD0886C" w14:textId="5065F8A1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16FBB818" w14:textId="77777777" w:rsidTr="003003E6">
        <w:tc>
          <w:tcPr>
            <w:tcW w:w="2695" w:type="dxa"/>
          </w:tcPr>
          <w:p w14:paraId="28FB2FC3" w14:textId="77777777" w:rsidR="009270A8" w:rsidRP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890" w:type="dxa"/>
          </w:tcPr>
          <w:p w14:paraId="4764023D" w14:textId="7A034FC7" w:rsidR="009270A8" w:rsidRPr="00403C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2B6B30D" w14:textId="7F9B0B09" w:rsidR="009270A8" w:rsidRPr="009C3BDC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5FFF236" w14:textId="4D3B8646" w:rsidR="009270A8" w:rsidRPr="009C3BDC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B050"/>
                <w:sz w:val="24"/>
                <w:szCs w:val="24"/>
              </w:rPr>
            </w:pPr>
          </w:p>
        </w:tc>
      </w:tr>
      <w:tr w:rsidR="009270A8" w14:paraId="7BAAB07A" w14:textId="77777777" w:rsidTr="003003E6">
        <w:tc>
          <w:tcPr>
            <w:tcW w:w="2695" w:type="dxa"/>
          </w:tcPr>
          <w:p w14:paraId="51D22637" w14:textId="77777777" w:rsidR="009270A8" w:rsidRPr="009270A8" w:rsidRDefault="009270A8" w:rsidP="00CB41C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Insertion Sort (shifts)</w:t>
            </w:r>
          </w:p>
        </w:tc>
        <w:tc>
          <w:tcPr>
            <w:tcW w:w="1890" w:type="dxa"/>
          </w:tcPr>
          <w:p w14:paraId="06110059" w14:textId="5CCC7047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55470D2E" w14:textId="02283D83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1D1760E" w14:textId="6C187AB4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08589235" w14:textId="77777777" w:rsidTr="003003E6">
        <w:tc>
          <w:tcPr>
            <w:tcW w:w="2695" w:type="dxa"/>
          </w:tcPr>
          <w:p w14:paraId="5E413DC4" w14:textId="77777777" w:rsidR="009270A8" w:rsidRDefault="009270A8" w:rsidP="00742EFA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hell Sort (shifts)</w:t>
            </w:r>
          </w:p>
        </w:tc>
        <w:tc>
          <w:tcPr>
            <w:tcW w:w="1890" w:type="dxa"/>
          </w:tcPr>
          <w:p w14:paraId="07EB7561" w14:textId="4144CCEC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02B04D" w14:textId="4C891058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5325E4D" w14:textId="29FC3BA6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9270A8" w14:paraId="44A5902A" w14:textId="77777777" w:rsidTr="003003E6">
        <w:tc>
          <w:tcPr>
            <w:tcW w:w="2695" w:type="dxa"/>
          </w:tcPr>
          <w:p w14:paraId="48EDB3C0" w14:textId="77777777" w:rsidR="009270A8" w:rsidRDefault="009270A8" w:rsidP="00D7771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</w:t>
            </w:r>
            <w:r w:rsidR="0000019C"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(copies)</w:t>
            </w:r>
          </w:p>
        </w:tc>
        <w:tc>
          <w:tcPr>
            <w:tcW w:w="1890" w:type="dxa"/>
          </w:tcPr>
          <w:p w14:paraId="6215A4F0" w14:textId="690651C4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365835F" w14:textId="5ED33E35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86DBAD7" w14:textId="0776421E" w:rsidR="009270A8" w:rsidRPr="009270A8" w:rsidRDefault="009270A8" w:rsidP="0011746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CC4643" w14:paraId="462174BE" w14:textId="77777777" w:rsidTr="003003E6">
        <w:tc>
          <w:tcPr>
            <w:tcW w:w="2695" w:type="dxa"/>
          </w:tcPr>
          <w:p w14:paraId="1E986EBB" w14:textId="77777777" w:rsidR="00CC4643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890" w:type="dxa"/>
          </w:tcPr>
          <w:p w14:paraId="58DCBCBF" w14:textId="671E62E4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741C9CC" w14:textId="4F0AA9BC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21E76BDB" w14:textId="327BB63A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CC4643" w14:paraId="27F15558" w14:textId="77777777" w:rsidTr="003003E6">
        <w:tc>
          <w:tcPr>
            <w:tcW w:w="2695" w:type="dxa"/>
          </w:tcPr>
          <w:p w14:paraId="0C88821B" w14:textId="77777777" w:rsidR="00CC4643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890" w:type="dxa"/>
          </w:tcPr>
          <w:p w14:paraId="6BF3FA8E" w14:textId="248734FB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09E014FF" w14:textId="7DAB0261" w:rsidR="00CC4643" w:rsidRPr="009270A8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74923467" w14:textId="13C4BD9E" w:rsidR="00CC4643" w:rsidRPr="00BC37E9" w:rsidRDefault="00CC4643" w:rsidP="00CC4643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808080" w:themeColor="background1" w:themeShade="80"/>
                <w:sz w:val="24"/>
                <w:szCs w:val="24"/>
              </w:rPr>
            </w:pPr>
          </w:p>
        </w:tc>
      </w:tr>
    </w:tbl>
    <w:p w14:paraId="0E551C07" w14:textId="77777777" w:rsidR="00886B0D" w:rsidRDefault="00886B0D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7220DFE1" w14:textId="77777777" w:rsidR="00886B0D" w:rsidRPr="00886B0D" w:rsidRDefault="00886B0D" w:rsidP="003003E6">
      <w:pPr>
        <w:pBdr>
          <w:left w:val="single" w:sz="12" w:space="4" w:color="D9D9D9" w:themeColor="background1" w:themeShade="D9"/>
        </w:pBdr>
        <w:shd w:val="clear" w:color="auto" w:fill="F2F2F2" w:themeFill="background1" w:themeFillShade="F2"/>
        <w:spacing w:after="0" w:line="200" w:lineRule="atLeast"/>
        <w:ind w:left="360"/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</w:pPr>
      <w:r w:rsidRPr="00886B0D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Comparing the usage of extra space:</w:t>
      </w:r>
    </w:p>
    <w:p w14:paraId="7239A270" w14:textId="77777777" w:rsidR="009270A8" w:rsidRDefault="009270A8" w:rsidP="003003E6">
      <w:pPr>
        <w:pStyle w:val="ListParagraph"/>
        <w:spacing w:after="0" w:line="200" w:lineRule="atLeast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tbl>
      <w:tblPr>
        <w:tblStyle w:val="TableGrid"/>
        <w:tblW w:w="8455" w:type="dxa"/>
        <w:tblInd w:w="720" w:type="dxa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6" w:space="0" w:color="D9D9D9" w:themeColor="background1" w:themeShade="D9"/>
          <w:insideV w:val="single" w:sz="6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2695"/>
        <w:gridCol w:w="1890"/>
        <w:gridCol w:w="1980"/>
        <w:gridCol w:w="1890"/>
      </w:tblGrid>
      <w:tr w:rsidR="00886B0D" w14:paraId="4B979BA8" w14:textId="77777777" w:rsidTr="003003E6">
        <w:tc>
          <w:tcPr>
            <w:tcW w:w="2695" w:type="dxa"/>
            <w:shd w:val="clear" w:color="auto" w:fill="DBF5F9"/>
          </w:tcPr>
          <w:p w14:paraId="28198B84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  <w:shd w:val="clear" w:color="auto" w:fill="DBF5F9"/>
          </w:tcPr>
          <w:p w14:paraId="7709FEEC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andom Array</w:t>
            </w:r>
          </w:p>
        </w:tc>
        <w:tc>
          <w:tcPr>
            <w:tcW w:w="1980" w:type="dxa"/>
            <w:shd w:val="clear" w:color="auto" w:fill="DBF5F9"/>
          </w:tcPr>
          <w:p w14:paraId="558597DF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Sorted Array</w:t>
            </w:r>
          </w:p>
        </w:tc>
        <w:tc>
          <w:tcPr>
            <w:tcW w:w="1890" w:type="dxa"/>
            <w:shd w:val="clear" w:color="auto" w:fill="DBF5F9"/>
          </w:tcPr>
          <w:p w14:paraId="012034D6" w14:textId="77777777" w:rsidR="00886B0D" w:rsidRPr="009270A8" w:rsidRDefault="00886B0D" w:rsidP="00D77712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</w:pPr>
            <w:r w:rsidRPr="009270A8">
              <w:rPr>
                <w:rFonts w:asciiTheme="majorHAnsi" w:eastAsia="Times New Roman" w:hAnsiTheme="majorHAnsi" w:cs="Times New Roman"/>
                <w:b/>
                <w:bCs/>
                <w:color w:val="000000"/>
                <w:sz w:val="24"/>
                <w:szCs w:val="24"/>
              </w:rPr>
              <w:t>Reversed Array</w:t>
            </w:r>
          </w:p>
        </w:tc>
      </w:tr>
      <w:tr w:rsidR="009E2EC2" w14:paraId="3D675ECE" w14:textId="77777777" w:rsidTr="003003E6">
        <w:tc>
          <w:tcPr>
            <w:tcW w:w="2695" w:type="dxa"/>
          </w:tcPr>
          <w:p w14:paraId="123B526E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Selection Sort</w:t>
            </w:r>
          </w:p>
        </w:tc>
        <w:tc>
          <w:tcPr>
            <w:tcW w:w="1890" w:type="dxa"/>
          </w:tcPr>
          <w:p w14:paraId="08D5EF1A" w14:textId="334DA41F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980" w:type="dxa"/>
          </w:tcPr>
          <w:p w14:paraId="12426136" w14:textId="17A1BFF4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90" w:type="dxa"/>
          </w:tcPr>
          <w:p w14:paraId="179800E7" w14:textId="12105536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  <w:tr w:rsidR="009E2EC2" w14:paraId="2CEF43C3" w14:textId="77777777" w:rsidTr="003003E6">
        <w:tc>
          <w:tcPr>
            <w:tcW w:w="2695" w:type="dxa"/>
          </w:tcPr>
          <w:p w14:paraId="41ACEA37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Bubble Sort (improved)</w:t>
            </w:r>
          </w:p>
        </w:tc>
        <w:tc>
          <w:tcPr>
            <w:tcW w:w="1890" w:type="dxa"/>
          </w:tcPr>
          <w:p w14:paraId="21A2109B" w14:textId="230E6714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980" w:type="dxa"/>
          </w:tcPr>
          <w:p w14:paraId="6163CEDE" w14:textId="7C8F5DCC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90" w:type="dxa"/>
          </w:tcPr>
          <w:p w14:paraId="4D03FC34" w14:textId="449E00BE" w:rsidR="009E2EC2" w:rsidRPr="00780ACF" w:rsidRDefault="009E2EC2" w:rsidP="009E2EC2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  <w:tr w:rsidR="009E2EC2" w14:paraId="7C6C3240" w14:textId="77777777" w:rsidTr="003003E6">
        <w:tc>
          <w:tcPr>
            <w:tcW w:w="2695" w:type="dxa"/>
          </w:tcPr>
          <w:p w14:paraId="720766C1" w14:textId="77777777" w:rsidR="009E2EC2" w:rsidRPr="009270A8" w:rsidRDefault="009E2EC2" w:rsidP="009E2EC2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 xml:space="preserve">Insertion Sort </w:t>
            </w:r>
          </w:p>
        </w:tc>
        <w:tc>
          <w:tcPr>
            <w:tcW w:w="1890" w:type="dxa"/>
          </w:tcPr>
          <w:p w14:paraId="20FDEEEE" w14:textId="4588B426" w:rsidR="009E2EC2" w:rsidRPr="00780ACF" w:rsidRDefault="009E2EC2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980" w:type="dxa"/>
          </w:tcPr>
          <w:p w14:paraId="48C3DAD4" w14:textId="47633F85" w:rsidR="009E2EC2" w:rsidRPr="00780ACF" w:rsidRDefault="009E2EC2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90" w:type="dxa"/>
          </w:tcPr>
          <w:p w14:paraId="1CAEE3F7" w14:textId="7A95296D" w:rsidR="009E2EC2" w:rsidRPr="00780ACF" w:rsidRDefault="009E2EC2" w:rsidP="00A92F09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  <w:tr w:rsidR="006C2A81" w14:paraId="2209C505" w14:textId="77777777" w:rsidTr="003003E6">
        <w:tc>
          <w:tcPr>
            <w:tcW w:w="2695" w:type="dxa"/>
          </w:tcPr>
          <w:p w14:paraId="5DD0B1F1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 xml:space="preserve">Shell Sort </w:t>
            </w:r>
          </w:p>
        </w:tc>
        <w:tc>
          <w:tcPr>
            <w:tcW w:w="1890" w:type="dxa"/>
          </w:tcPr>
          <w:p w14:paraId="2A474B96" w14:textId="754D6BB6" w:rsidR="006C2A81" w:rsidRPr="00780ACF" w:rsidRDefault="006C2A81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980" w:type="dxa"/>
          </w:tcPr>
          <w:p w14:paraId="0C2B7597" w14:textId="00591A2A" w:rsidR="006C2A81" w:rsidRPr="00780ACF" w:rsidRDefault="006C2A81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90" w:type="dxa"/>
          </w:tcPr>
          <w:p w14:paraId="7A4AC8E4" w14:textId="2873DFB0" w:rsidR="006C2A81" w:rsidRPr="00780ACF" w:rsidRDefault="006C2A81" w:rsidP="001D6C4B">
            <w:pPr>
              <w:spacing w:line="200" w:lineRule="atLeast"/>
              <w:jc w:val="center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  <w:tr w:rsidR="006C2A81" w14:paraId="3AFFE613" w14:textId="77777777" w:rsidTr="003003E6">
        <w:tc>
          <w:tcPr>
            <w:tcW w:w="2695" w:type="dxa"/>
          </w:tcPr>
          <w:p w14:paraId="6BD823C2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Merge Sort</w:t>
            </w:r>
          </w:p>
        </w:tc>
        <w:tc>
          <w:tcPr>
            <w:tcW w:w="1890" w:type="dxa"/>
          </w:tcPr>
          <w:p w14:paraId="141604FE" w14:textId="00E918BB" w:rsidR="00CD0249" w:rsidRPr="00780ACF" w:rsidRDefault="00CD024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980" w:type="dxa"/>
          </w:tcPr>
          <w:p w14:paraId="08B827B1" w14:textId="07B33446" w:rsidR="00CD0249" w:rsidRPr="00780ACF" w:rsidRDefault="00CD024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  <w:tc>
          <w:tcPr>
            <w:tcW w:w="1890" w:type="dxa"/>
          </w:tcPr>
          <w:p w14:paraId="31AC532E" w14:textId="362A16A3" w:rsidR="00CD0249" w:rsidRPr="00780ACF" w:rsidRDefault="00CD0249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</w:rPr>
            </w:pPr>
          </w:p>
        </w:tc>
      </w:tr>
      <w:tr w:rsidR="00EF1480" w14:paraId="3678D8E3" w14:textId="77777777" w:rsidTr="003003E6">
        <w:tc>
          <w:tcPr>
            <w:tcW w:w="2695" w:type="dxa"/>
          </w:tcPr>
          <w:p w14:paraId="062A42FE" w14:textId="77777777" w:rsidR="00EF1480" w:rsidRDefault="00EF1480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</w:t>
            </w:r>
          </w:p>
        </w:tc>
        <w:tc>
          <w:tcPr>
            <w:tcW w:w="1890" w:type="dxa"/>
          </w:tcPr>
          <w:p w14:paraId="1E58C6D1" w14:textId="367BE9FA" w:rsidR="00EF1480" w:rsidRPr="009270A8" w:rsidRDefault="00EF1480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4ED010C6" w14:textId="3A645775" w:rsidR="00EF1480" w:rsidRPr="006E7DAE" w:rsidRDefault="00EF1480" w:rsidP="00EF1480">
            <w:pPr>
              <w:spacing w:line="200" w:lineRule="atLeast"/>
              <w:rPr>
                <w:rFonts w:asciiTheme="majorHAnsi" w:eastAsia="Times New Roman" w:hAnsiTheme="majorHAnsi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1F205565" w14:textId="0966735C" w:rsidR="00EF1480" w:rsidRPr="009270A8" w:rsidRDefault="00EF1480" w:rsidP="00EF1480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  <w:tr w:rsidR="006C2A81" w14:paraId="1F9CB7CA" w14:textId="77777777" w:rsidTr="003003E6">
        <w:tc>
          <w:tcPr>
            <w:tcW w:w="2695" w:type="dxa"/>
          </w:tcPr>
          <w:p w14:paraId="55254418" w14:textId="77777777" w:rsidR="006C2A81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  <w:r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  <w:t>Quick Sort (Improved)</w:t>
            </w:r>
          </w:p>
        </w:tc>
        <w:tc>
          <w:tcPr>
            <w:tcW w:w="1890" w:type="dxa"/>
          </w:tcPr>
          <w:p w14:paraId="11B23F70" w14:textId="56A226D9" w:rsidR="006C2A81" w:rsidRPr="009270A8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980" w:type="dxa"/>
          </w:tcPr>
          <w:p w14:paraId="7E3862AE" w14:textId="09C7F22C" w:rsidR="006C2A81" w:rsidRPr="009270A8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  <w:tc>
          <w:tcPr>
            <w:tcW w:w="1890" w:type="dxa"/>
          </w:tcPr>
          <w:p w14:paraId="542EB9DA" w14:textId="4ACBDC1C" w:rsidR="006C2A81" w:rsidRPr="009270A8" w:rsidRDefault="006C2A81" w:rsidP="006C2A81">
            <w:pPr>
              <w:spacing w:line="200" w:lineRule="atLeast"/>
              <w:rPr>
                <w:rFonts w:asciiTheme="majorHAnsi" w:eastAsia="Times New Roman" w:hAnsiTheme="majorHAnsi" w:cs="Times New Roman"/>
                <w:color w:val="000000"/>
                <w:sz w:val="24"/>
                <w:szCs w:val="24"/>
              </w:rPr>
            </w:pPr>
          </w:p>
        </w:tc>
      </w:tr>
    </w:tbl>
    <w:p w14:paraId="6CC4D6A4" w14:textId="77777777" w:rsidR="00BD12D5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730C5B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 xml:space="preserve">6. </w:t>
      </w:r>
      <w:r w:rsidRPr="00165C6D">
        <w:rPr>
          <w:rFonts w:asciiTheme="majorHAnsi" w:eastAsia="Times New Roman" w:hAnsiTheme="majorHAnsi" w:cs="Times New Roman"/>
          <w:color w:val="808080" w:themeColor="background1" w:themeShade="80"/>
          <w:sz w:val="24"/>
          <w:szCs w:val="24"/>
        </w:rPr>
        <w:t xml:space="preserve">(Weight: 15%) </w:t>
      </w:r>
      <w:r w:rsidRPr="00730C5B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Programming:</w:t>
      </w:r>
      <w:r w:rsidRPr="00730C5B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Modify the source code for the insertion sort so that it can sort a list of integers (You can find the source code on Blackboard and the slides). Is there a difference in performance (compared to the vector-based one)?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</w:p>
    <w:p w14:paraId="566B4F62" w14:textId="77777777" w:rsidR="00730C5B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p w14:paraId="67BE7E8B" w14:textId="2EB93418" w:rsidR="00730C5B" w:rsidRPr="00730C5B" w:rsidRDefault="00730C5B" w:rsidP="00730C5B">
      <w:pPr>
        <w:autoSpaceDE w:val="0"/>
        <w:autoSpaceDN w:val="0"/>
        <w:adjustRightInd w:val="0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</w:p>
    <w:sectPr w:rsidR="00730C5B" w:rsidRPr="00730C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2750E"/>
    <w:multiLevelType w:val="hybridMultilevel"/>
    <w:tmpl w:val="670483B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0C524EDA"/>
    <w:multiLevelType w:val="hybridMultilevel"/>
    <w:tmpl w:val="027A6AE8"/>
    <w:lvl w:ilvl="0" w:tplc="1A8A9C42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 w:hint="default"/>
        <w:b/>
        <w:color w:val="444444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4045F"/>
    <w:multiLevelType w:val="hybridMultilevel"/>
    <w:tmpl w:val="D556DED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6F269A5"/>
    <w:multiLevelType w:val="hybridMultilevel"/>
    <w:tmpl w:val="41F47CD0"/>
    <w:lvl w:ilvl="0" w:tplc="9EBAD50E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HAnsi" w:hAnsiTheme="majorHAnsi" w:cs="Arial" w:hint="default"/>
        <w:b/>
        <w:bCs/>
        <w:color w:val="000000" w:themeColor="text1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CA04CF"/>
    <w:multiLevelType w:val="multilevel"/>
    <w:tmpl w:val="B0CAD52C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 w:hint="default"/>
        <w:b/>
        <w:color w:val="444444"/>
        <w:sz w:val="24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ascii="Lucida Sans Typewriter" w:hAnsi="Lucida Sans Typewriter" w:hint="default"/>
        <w:sz w:val="16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4">
      <w:start w:val="1"/>
      <w:numFmt w:val="decimal"/>
      <w:isLgl/>
      <w:lvlText w:val="%1.%2.%3.%4.%5."/>
      <w:lvlJc w:val="left"/>
      <w:pPr>
        <w:ind w:left="1080" w:hanging="720"/>
      </w:pPr>
      <w:rPr>
        <w:rFonts w:ascii="Lucida Sans Typewriter" w:hAnsi="Lucida Sans Typewriter" w:hint="default"/>
        <w:sz w:val="16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6">
      <w:start w:val="1"/>
      <w:numFmt w:val="decimal"/>
      <w:isLgl/>
      <w:lvlText w:val="%1.%2.%3.%4.%5.%6.%7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7">
      <w:start w:val="1"/>
      <w:numFmt w:val="decimal"/>
      <w:isLgl/>
      <w:lvlText w:val="%1.%2.%3.%4.%5.%6.%7.%8."/>
      <w:lvlJc w:val="left"/>
      <w:pPr>
        <w:ind w:left="1440" w:hanging="1080"/>
      </w:pPr>
      <w:rPr>
        <w:rFonts w:ascii="Lucida Sans Typewriter" w:hAnsi="Lucida Sans Typewriter" w:hint="default"/>
        <w:sz w:val="16"/>
      </w:rPr>
    </w:lvl>
    <w:lvl w:ilvl="8">
      <w:start w:val="1"/>
      <w:numFmt w:val="decimal"/>
      <w:isLgl/>
      <w:lvlText w:val="%1.%2.%3.%4.%5.%6.%7.%8.%9."/>
      <w:lvlJc w:val="left"/>
      <w:pPr>
        <w:ind w:left="1800" w:hanging="1440"/>
      </w:pPr>
      <w:rPr>
        <w:rFonts w:ascii="Lucida Sans Typewriter" w:hAnsi="Lucida Sans Typewriter" w:hint="default"/>
        <w:sz w:val="16"/>
      </w:rPr>
    </w:lvl>
  </w:abstractNum>
  <w:abstractNum w:abstractNumId="5" w15:restartNumberingAfterBreak="0">
    <w:nsid w:val="55AB415D"/>
    <w:multiLevelType w:val="hybridMultilevel"/>
    <w:tmpl w:val="933CCC1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E720799"/>
    <w:multiLevelType w:val="hybridMultilevel"/>
    <w:tmpl w:val="55840316"/>
    <w:lvl w:ilvl="0" w:tplc="BD6C4D34">
      <w:start w:val="10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22E3E36"/>
    <w:multiLevelType w:val="hybridMultilevel"/>
    <w:tmpl w:val="FD3EF0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36C4C77"/>
    <w:multiLevelType w:val="hybridMultilevel"/>
    <w:tmpl w:val="2D44ECAA"/>
    <w:lvl w:ilvl="0" w:tplc="E26E4B0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iCs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0"/>
  </w:num>
  <w:num w:numId="6">
    <w:abstractNumId w:val="6"/>
  </w:num>
  <w:num w:numId="7">
    <w:abstractNumId w:val="3"/>
  </w:num>
  <w:num w:numId="8">
    <w:abstractNumId w:val="7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7M0NjE2MzAzMzZR0lEKTi0uzszPAykwrAUA/1ULaCwAAAA="/>
  </w:docVars>
  <w:rsids>
    <w:rsidRoot w:val="00AB5CDF"/>
    <w:rsid w:val="0000019C"/>
    <w:rsid w:val="0001036B"/>
    <w:rsid w:val="0001543A"/>
    <w:rsid w:val="00042FDD"/>
    <w:rsid w:val="0008730C"/>
    <w:rsid w:val="000A124E"/>
    <w:rsid w:val="000A1FBE"/>
    <w:rsid w:val="000A234A"/>
    <w:rsid w:val="000A6CFF"/>
    <w:rsid w:val="000C4B57"/>
    <w:rsid w:val="000F26B3"/>
    <w:rsid w:val="00103174"/>
    <w:rsid w:val="00117460"/>
    <w:rsid w:val="00136C23"/>
    <w:rsid w:val="001434FC"/>
    <w:rsid w:val="00165C6D"/>
    <w:rsid w:val="001B305C"/>
    <w:rsid w:val="001D6C4B"/>
    <w:rsid w:val="00203C88"/>
    <w:rsid w:val="002357A2"/>
    <w:rsid w:val="00242EA1"/>
    <w:rsid w:val="00244942"/>
    <w:rsid w:val="002A5EFA"/>
    <w:rsid w:val="002B10ED"/>
    <w:rsid w:val="002B2767"/>
    <w:rsid w:val="002C425F"/>
    <w:rsid w:val="002C5083"/>
    <w:rsid w:val="002F7913"/>
    <w:rsid w:val="003003E6"/>
    <w:rsid w:val="00302BEA"/>
    <w:rsid w:val="00305F96"/>
    <w:rsid w:val="00325833"/>
    <w:rsid w:val="00325CCD"/>
    <w:rsid w:val="00361554"/>
    <w:rsid w:val="00382ACB"/>
    <w:rsid w:val="00395A3C"/>
    <w:rsid w:val="003D22C4"/>
    <w:rsid w:val="003D7BFC"/>
    <w:rsid w:val="003F0088"/>
    <w:rsid w:val="00403CA8"/>
    <w:rsid w:val="00416771"/>
    <w:rsid w:val="004321D9"/>
    <w:rsid w:val="00444461"/>
    <w:rsid w:val="00457BD9"/>
    <w:rsid w:val="00482FDC"/>
    <w:rsid w:val="004D7C34"/>
    <w:rsid w:val="00587C5C"/>
    <w:rsid w:val="005A289A"/>
    <w:rsid w:val="00673AD5"/>
    <w:rsid w:val="006815AB"/>
    <w:rsid w:val="006A7624"/>
    <w:rsid w:val="006C2A81"/>
    <w:rsid w:val="006E0666"/>
    <w:rsid w:val="006E7DAE"/>
    <w:rsid w:val="007037D7"/>
    <w:rsid w:val="0070509F"/>
    <w:rsid w:val="007057B9"/>
    <w:rsid w:val="00710EEC"/>
    <w:rsid w:val="00716836"/>
    <w:rsid w:val="00730C5B"/>
    <w:rsid w:val="00742EFA"/>
    <w:rsid w:val="00780ACF"/>
    <w:rsid w:val="007B2F03"/>
    <w:rsid w:val="007B3C1F"/>
    <w:rsid w:val="007D7761"/>
    <w:rsid w:val="00822A94"/>
    <w:rsid w:val="00842D4F"/>
    <w:rsid w:val="00843F5D"/>
    <w:rsid w:val="00873C14"/>
    <w:rsid w:val="00886B0D"/>
    <w:rsid w:val="0089483D"/>
    <w:rsid w:val="008B749C"/>
    <w:rsid w:val="008F34D9"/>
    <w:rsid w:val="009270A8"/>
    <w:rsid w:val="00984551"/>
    <w:rsid w:val="00996520"/>
    <w:rsid w:val="009C3BDC"/>
    <w:rsid w:val="009D560D"/>
    <w:rsid w:val="009E2EC2"/>
    <w:rsid w:val="00A26D7F"/>
    <w:rsid w:val="00A2746E"/>
    <w:rsid w:val="00A71D03"/>
    <w:rsid w:val="00A92F09"/>
    <w:rsid w:val="00AA0E92"/>
    <w:rsid w:val="00AB5CDF"/>
    <w:rsid w:val="00AC7EF0"/>
    <w:rsid w:val="00AD4731"/>
    <w:rsid w:val="00B06C8A"/>
    <w:rsid w:val="00B44B8A"/>
    <w:rsid w:val="00B5185A"/>
    <w:rsid w:val="00BB0F06"/>
    <w:rsid w:val="00BC37E9"/>
    <w:rsid w:val="00BD12D5"/>
    <w:rsid w:val="00BD5A64"/>
    <w:rsid w:val="00BF1575"/>
    <w:rsid w:val="00BF381E"/>
    <w:rsid w:val="00C0759D"/>
    <w:rsid w:val="00C140B1"/>
    <w:rsid w:val="00C25B87"/>
    <w:rsid w:val="00C4603D"/>
    <w:rsid w:val="00C47ADF"/>
    <w:rsid w:val="00C81442"/>
    <w:rsid w:val="00C952B3"/>
    <w:rsid w:val="00CB41C1"/>
    <w:rsid w:val="00CC4643"/>
    <w:rsid w:val="00CD0249"/>
    <w:rsid w:val="00CE6BE9"/>
    <w:rsid w:val="00D6660D"/>
    <w:rsid w:val="00D84C7C"/>
    <w:rsid w:val="00D87349"/>
    <w:rsid w:val="00DA1E96"/>
    <w:rsid w:val="00DB4D43"/>
    <w:rsid w:val="00DC1B9C"/>
    <w:rsid w:val="00DC3CA2"/>
    <w:rsid w:val="00E04D88"/>
    <w:rsid w:val="00E50596"/>
    <w:rsid w:val="00E838F3"/>
    <w:rsid w:val="00E84A69"/>
    <w:rsid w:val="00E938BD"/>
    <w:rsid w:val="00EF1480"/>
    <w:rsid w:val="00F66B22"/>
    <w:rsid w:val="00F85644"/>
    <w:rsid w:val="00FA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6C86B"/>
  <w15:chartTrackingRefBased/>
  <w15:docId w15:val="{D475685B-1F69-4BE4-97D4-A31C1AB5C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D7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DB4D43"/>
  </w:style>
  <w:style w:type="character" w:customStyle="1" w:styleId="grame">
    <w:name w:val="grame"/>
    <w:basedOn w:val="DefaultParagraphFont"/>
    <w:rsid w:val="00DB4D43"/>
  </w:style>
  <w:style w:type="paragraph" w:customStyle="1" w:styleId="nlp3below">
    <w:name w:val="nlp3below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8lucida8pt">
    <w:name w:val="style8lucida8pt"/>
    <w:basedOn w:val="DefaultParagraphFont"/>
    <w:rsid w:val="00DB4D43"/>
  </w:style>
  <w:style w:type="character" w:customStyle="1" w:styleId="spelle">
    <w:name w:val="spelle"/>
    <w:basedOn w:val="DefaultParagraphFont"/>
    <w:rsid w:val="00DB4D43"/>
  </w:style>
  <w:style w:type="paragraph" w:customStyle="1" w:styleId="nlp6below">
    <w:name w:val="nlp6below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10sabon">
    <w:name w:val="10sabon"/>
    <w:basedOn w:val="DefaultParagraphFont"/>
    <w:rsid w:val="00DB4D43"/>
  </w:style>
  <w:style w:type="paragraph" w:customStyle="1" w:styleId="listingcode">
    <w:name w:val="listingcode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c-nl">
    <w:name w:val="ec-nl"/>
    <w:basedOn w:val="Normal"/>
    <w:rsid w:val="00DB4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code">
    <w:name w:val="plcode"/>
    <w:basedOn w:val="Normal"/>
    <w:rsid w:val="008948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8lucida">
    <w:name w:val="8lucida"/>
    <w:basedOn w:val="DefaultParagraphFont"/>
    <w:rsid w:val="00873C14"/>
  </w:style>
  <w:style w:type="character" w:customStyle="1" w:styleId="10sabonbold">
    <w:name w:val="10sabonbold"/>
    <w:basedOn w:val="DefaultParagraphFont"/>
    <w:rsid w:val="004321D9"/>
  </w:style>
  <w:style w:type="paragraph" w:customStyle="1" w:styleId="sx-h2">
    <w:name w:val="sx-h2"/>
    <w:basedOn w:val="Normal"/>
    <w:rsid w:val="000A23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lcodep6">
    <w:name w:val="plcodep6"/>
    <w:basedOn w:val="Normal"/>
    <w:rsid w:val="00BF1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E6B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927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4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94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2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0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5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. Kuhail</dc:creator>
  <cp:keywords/>
  <dc:description/>
  <cp:lastModifiedBy>Miller, Matt (UMKC-Student)</cp:lastModifiedBy>
  <cp:revision>4</cp:revision>
  <cp:lastPrinted>2014-10-18T19:19:00Z</cp:lastPrinted>
  <dcterms:created xsi:type="dcterms:W3CDTF">2020-07-09T21:25:00Z</dcterms:created>
  <dcterms:modified xsi:type="dcterms:W3CDTF">2020-07-10T17:34:00Z</dcterms:modified>
</cp:coreProperties>
</file>